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17/2018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:rsidR="00C57EAA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0.02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2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7.02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5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6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6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7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0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8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7.0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3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3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4.</w:t>
      </w:r>
      <w:r w:rsidRPr="0094426D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4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0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4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Politička geografija (preuzeti od saradnika)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17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04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Odbrane seminarskih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24.04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. – 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>08.05. – 15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.05.</w:t>
      </w:r>
      <w:r w:rsidR="00EE277C">
        <w:rPr>
          <w:rFonts w:ascii="Cambria" w:hAnsi="Cambria"/>
          <w:b/>
          <w:i/>
          <w:sz w:val="24"/>
          <w:szCs w:val="24"/>
          <w:lang w:val="sr-Latn-ME"/>
        </w:rPr>
        <w:t xml:space="preserve"> – 29.05.</w:t>
      </w:r>
    </w:p>
    <w:p w:rsidR="00C57EAA" w:rsidRPr="0094426D" w:rsidRDefault="0094426D" w:rsidP="0094426D">
      <w:p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ovi se nalaze pod ovim rednim brojevima u fotokopirnici preko puta fakulteta (naznaka je „za međunarodne odnose FPN“). 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3628B8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3628B8">
        <w:rPr>
          <w:rFonts w:ascii="Cambria" w:hAnsi="Cambria" w:cs="Times New Roman"/>
          <w:b/>
          <w:sz w:val="24"/>
          <w:szCs w:val="24"/>
          <w:lang w:val="sr-Latn-ME"/>
        </w:rPr>
        <w:t>Versajski poredak i Društvo naroda</w:t>
      </w:r>
      <w:r w:rsidR="00020571" w:rsidRPr="003628B8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3628B8" w:rsidRPr="003628B8">
        <w:rPr>
          <w:rFonts w:ascii="Cambria" w:hAnsi="Cambria" w:cs="Times New Roman"/>
          <w:b/>
          <w:sz w:val="24"/>
          <w:szCs w:val="24"/>
          <w:lang w:val="sr-Latn-ME"/>
        </w:rPr>
        <w:t>(4/18)</w:t>
      </w:r>
      <w:r w:rsidR="000D2E6A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>–</w:t>
      </w:r>
      <w:r w:rsidR="000D2E6A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>06.03.</w:t>
      </w:r>
    </w:p>
    <w:p w:rsidR="00C20D23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0D2E6A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0D2E6A">
        <w:rPr>
          <w:rFonts w:ascii="Cambria" w:hAnsi="Cambria" w:cs="Times New Roman"/>
          <w:b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0D2E6A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0D2E6A">
        <w:rPr>
          <w:rFonts w:ascii="Cambria" w:hAnsi="Cambria" w:cs="Times New Roman"/>
          <w:b/>
          <w:sz w:val="24"/>
          <w:szCs w:val="24"/>
          <w:lang w:val="sr-Latn-ME"/>
        </w:rPr>
        <w:t>(14/18, 13/18, 16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13.03.</w:t>
      </w:r>
    </w:p>
    <w:p w:rsidR="00C20D23" w:rsidRPr="00262713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>Građanski rat u Španiji i evropske sile</w:t>
      </w:r>
      <w:r w:rsidR="00D562CF"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262713" w:rsidRPr="00262713">
        <w:rPr>
          <w:rFonts w:ascii="Cambria" w:hAnsi="Cambria" w:cs="Times New Roman"/>
          <w:b/>
          <w:sz w:val="24"/>
          <w:szCs w:val="24"/>
          <w:lang w:val="sr-Latn-ME"/>
        </w:rPr>
        <w:t>(7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20.03.</w:t>
      </w:r>
    </w:p>
    <w:p w:rsidR="00C95309" w:rsidRPr="003628B8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3628B8">
        <w:rPr>
          <w:rFonts w:ascii="Cambria" w:hAnsi="Cambria" w:cs="Times New Roman"/>
          <w:b/>
          <w:sz w:val="24"/>
          <w:szCs w:val="24"/>
          <w:lang w:val="sr-Latn-ME"/>
        </w:rPr>
        <w:t>Međunarodna scena uoči Drugog svjetskog rata</w:t>
      </w:r>
      <w:r w:rsidR="00A141A6" w:rsidRPr="003628B8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3628B8">
        <w:rPr>
          <w:rFonts w:ascii="Cambria" w:hAnsi="Cambria" w:cs="Times New Roman"/>
          <w:b/>
          <w:sz w:val="24"/>
          <w:szCs w:val="24"/>
          <w:lang w:val="sr-Latn-ME"/>
        </w:rPr>
        <w:t>(12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27.03.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lastRenderedPageBreak/>
        <w:t>Karakteristike bipolarnog svijeta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262713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Sukob Tito Staljin </w:t>
      </w:r>
      <w:r w:rsidR="00262713" w:rsidRPr="00262713">
        <w:rPr>
          <w:rFonts w:ascii="Cambria" w:hAnsi="Cambria" w:cs="Times New Roman"/>
          <w:b/>
          <w:sz w:val="24"/>
          <w:szCs w:val="24"/>
          <w:lang w:val="sr-Latn-ME"/>
        </w:rPr>
        <w:t>(8/18 i 5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03.04.</w:t>
      </w:r>
    </w:p>
    <w:p w:rsidR="00C95309" w:rsidRPr="00262713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>Hladni rat i trka u naoružanju</w:t>
      </w:r>
      <w:r w:rsidR="00FB6776"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262713" w:rsidRPr="00262713">
        <w:rPr>
          <w:rFonts w:ascii="Cambria" w:hAnsi="Cambria" w:cs="Times New Roman"/>
          <w:b/>
          <w:sz w:val="24"/>
          <w:szCs w:val="24"/>
          <w:lang w:val="sr-Latn-ME"/>
        </w:rPr>
        <w:t>(9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</w:t>
      </w:r>
      <w:r w:rsidR="00B12FC9">
        <w:rPr>
          <w:rFonts w:ascii="Cambria" w:hAnsi="Cambria" w:cs="Times New Roman"/>
          <w:b/>
          <w:sz w:val="24"/>
          <w:szCs w:val="24"/>
          <w:lang w:val="sr-Latn-ME"/>
        </w:rPr>
        <w:t xml:space="preserve"> 03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>.04.</w:t>
      </w:r>
    </w:p>
    <w:p w:rsidR="00C95309" w:rsidRPr="000D2E6A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0D2E6A">
        <w:rPr>
          <w:rFonts w:ascii="Cambria" w:hAnsi="Cambria" w:cs="Times New Roman"/>
          <w:b/>
          <w:sz w:val="24"/>
          <w:szCs w:val="24"/>
          <w:lang w:val="sr-Latn-ME"/>
        </w:rPr>
        <w:t>Hladni rat i treći svijet (Pokret nesvrstanosti, proces dekolonizacije...)</w:t>
      </w:r>
      <w:r w:rsidR="00D562CF" w:rsidRPr="000D2E6A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0D2E6A">
        <w:rPr>
          <w:rFonts w:ascii="Cambria" w:hAnsi="Cambria" w:cs="Times New Roman"/>
          <w:b/>
          <w:sz w:val="24"/>
          <w:szCs w:val="24"/>
          <w:lang w:val="sr-Latn-ME"/>
        </w:rPr>
        <w:t>(128/18, 19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17.04.</w:t>
      </w:r>
    </w:p>
    <w:p w:rsidR="004806CD" w:rsidRPr="0094426D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262713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>Kubanska kriza</w:t>
      </w:r>
      <w:r w:rsidR="00FB6776"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262713" w:rsidRPr="00262713">
        <w:rPr>
          <w:rFonts w:ascii="Cambria" w:hAnsi="Cambria" w:cs="Times New Roman"/>
          <w:b/>
          <w:sz w:val="24"/>
          <w:szCs w:val="24"/>
          <w:lang w:val="sr-Latn-ME"/>
        </w:rPr>
        <w:t>(2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</w:t>
      </w:r>
      <w:r w:rsidR="00B12FC9">
        <w:rPr>
          <w:rFonts w:ascii="Cambria" w:hAnsi="Cambria" w:cs="Times New Roman"/>
          <w:b/>
          <w:sz w:val="24"/>
          <w:szCs w:val="24"/>
          <w:lang w:val="sr-Latn-ME"/>
        </w:rPr>
        <w:t>08.05.</w:t>
      </w:r>
    </w:p>
    <w:p w:rsidR="00C95309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94426D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262713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>Raspad SSSR i promjene u Istočnoj Evropi</w:t>
      </w:r>
      <w:r w:rsidR="00A141A6"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262713">
        <w:rPr>
          <w:rFonts w:ascii="Cambria" w:hAnsi="Cambria" w:cs="Times New Roman"/>
          <w:b/>
          <w:sz w:val="24"/>
          <w:szCs w:val="24"/>
          <w:lang w:val="sr-Latn-ME"/>
        </w:rPr>
        <w:t>(11/18 i 23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</w:t>
      </w:r>
      <w:r w:rsidR="00B12FC9">
        <w:rPr>
          <w:rFonts w:ascii="Cambria" w:hAnsi="Cambria" w:cs="Times New Roman"/>
          <w:b/>
          <w:sz w:val="24"/>
          <w:szCs w:val="24"/>
          <w:lang w:val="sr-Latn-ME"/>
        </w:rPr>
        <w:t xml:space="preserve"> 15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>.05.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262713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262713">
        <w:rPr>
          <w:rFonts w:ascii="Cambria" w:hAnsi="Cambria" w:cs="Times New Roman"/>
          <w:b/>
          <w:sz w:val="24"/>
          <w:szCs w:val="24"/>
          <w:lang w:val="sr-Latn-ME"/>
        </w:rPr>
        <w:t xml:space="preserve">Arapsko proljeće </w:t>
      </w:r>
      <w:r w:rsidR="00262713" w:rsidRPr="00262713">
        <w:rPr>
          <w:rFonts w:ascii="Cambria" w:hAnsi="Cambria" w:cs="Times New Roman"/>
          <w:b/>
          <w:sz w:val="24"/>
          <w:szCs w:val="24"/>
          <w:lang w:val="sr-Latn-ME"/>
        </w:rPr>
        <w:t>(6/18 i 3/18)</w:t>
      </w:r>
      <w:r w:rsidR="00D949A4">
        <w:rPr>
          <w:rFonts w:ascii="Cambria" w:hAnsi="Cambria" w:cs="Times New Roman"/>
          <w:b/>
          <w:sz w:val="24"/>
          <w:szCs w:val="24"/>
          <w:lang w:val="sr-Latn-ME"/>
        </w:rPr>
        <w:t xml:space="preserve"> – 15.05.</w:t>
      </w:r>
      <w:bookmarkStart w:id="0" w:name="_GoBack"/>
      <w:bookmarkEnd w:id="0"/>
    </w:p>
    <w:p w:rsidR="00C57EAA" w:rsidRPr="0094426D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Teme za seminarski rad se uzimaju isključivo na času vježbi 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>20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>.02.</w:t>
      </w:r>
      <w:r w:rsidR="00EE277C">
        <w:rPr>
          <w:rFonts w:ascii="Cambria" w:hAnsi="Cambria" w:cs="Times New Roman"/>
          <w:i/>
          <w:sz w:val="24"/>
          <w:szCs w:val="24"/>
          <w:lang w:val="sr-Latn-ME"/>
        </w:rPr>
        <w:t xml:space="preserve"> i 27.02.</w:t>
      </w: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5 bodova. Ostatak se odnosi na aktivnosti na času. </w:t>
      </w:r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D2425E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pNaAOPKiGYsAAAA"/>
  </w:docVars>
  <w:rsids>
    <w:rsidRoot w:val="00C20D23"/>
    <w:rsid w:val="00020571"/>
    <w:rsid w:val="000D2E6A"/>
    <w:rsid w:val="00262713"/>
    <w:rsid w:val="003628B8"/>
    <w:rsid w:val="003F45D2"/>
    <w:rsid w:val="004806CD"/>
    <w:rsid w:val="00661EFF"/>
    <w:rsid w:val="006C647D"/>
    <w:rsid w:val="007D4A2A"/>
    <w:rsid w:val="00867062"/>
    <w:rsid w:val="008825AC"/>
    <w:rsid w:val="00892CEA"/>
    <w:rsid w:val="0094426D"/>
    <w:rsid w:val="00A141A6"/>
    <w:rsid w:val="00AD2602"/>
    <w:rsid w:val="00B12FC9"/>
    <w:rsid w:val="00C20D23"/>
    <w:rsid w:val="00C57EAA"/>
    <w:rsid w:val="00C95309"/>
    <w:rsid w:val="00D562CF"/>
    <w:rsid w:val="00D949A4"/>
    <w:rsid w:val="00DB6AB0"/>
    <w:rsid w:val="00EE277C"/>
    <w:rsid w:val="00EF168F"/>
    <w:rsid w:val="00FB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vic</dc:creator>
  <cp:lastModifiedBy>Savic</cp:lastModifiedBy>
  <cp:revision>23</cp:revision>
  <dcterms:created xsi:type="dcterms:W3CDTF">2015-02-11T12:34:00Z</dcterms:created>
  <dcterms:modified xsi:type="dcterms:W3CDTF">2019-02-27T15:42:00Z</dcterms:modified>
</cp:coreProperties>
</file>